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BB382" w14:textId="798E936E" w:rsidR="00462213" w:rsidRDefault="00D71435">
      <w:proofErr w:type="spellStart"/>
      <w:r>
        <w:t>Documentasi</w:t>
      </w:r>
      <w:proofErr w:type="spellEnd"/>
      <w:r>
        <w:t xml:space="preserve"> External</w:t>
      </w:r>
    </w:p>
    <w:p w14:paraId="6DBADC1E" w14:textId="012BE47D" w:rsidR="00D71435" w:rsidRDefault="00374E71" w:rsidP="00D71435">
      <w:pPr>
        <w:pStyle w:val="ListParagraph"/>
        <w:numPr>
          <w:ilvl w:val="0"/>
          <w:numId w:val="1"/>
        </w:numPr>
      </w:pPr>
      <w:proofErr w:type="gramStart"/>
      <w:r w:rsidRPr="00374E71">
        <w:t>composer</w:t>
      </w:r>
      <w:proofErr w:type="gramEnd"/>
      <w:r w:rsidRPr="00374E71">
        <w:t xml:space="preserve"> require </w:t>
      </w:r>
      <w:proofErr w:type="spellStart"/>
      <w:r w:rsidRPr="00374E71">
        <w:t>laravel</w:t>
      </w:r>
      <w:proofErr w:type="spellEnd"/>
      <w:r w:rsidRPr="00374E71">
        <w:t>/</w:t>
      </w:r>
      <w:proofErr w:type="spellStart"/>
      <w:r w:rsidRPr="00374E71">
        <w:t>ui</w:t>
      </w:r>
      <w:proofErr w:type="spellEnd"/>
      <w:r w:rsidRPr="00374E71">
        <w:t>:^2.4</w:t>
      </w:r>
    </w:p>
    <w:p w14:paraId="5140A16D" w14:textId="5D9D99EC" w:rsidR="00D71435" w:rsidRDefault="00374E71" w:rsidP="00D71435">
      <w:r w:rsidRPr="00374E71">
        <w:rPr>
          <w:noProof/>
        </w:rPr>
        <w:drawing>
          <wp:inline distT="0" distB="0" distL="0" distR="0" wp14:anchorId="7872FE72" wp14:editId="7FF406EF">
            <wp:extent cx="5943600" cy="15862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6E24F" w14:textId="60E01D1B" w:rsidR="00CC0591" w:rsidRDefault="00CC0591" w:rsidP="00CC0591">
      <w:pPr>
        <w:pStyle w:val="ListParagraph"/>
        <w:numPr>
          <w:ilvl w:val="0"/>
          <w:numId w:val="1"/>
        </w:numPr>
      </w:pPr>
      <w:r>
        <w:t xml:space="preserve">php artisan </w:t>
      </w:r>
      <w:proofErr w:type="spellStart"/>
      <w:r>
        <w:t>ui</w:t>
      </w:r>
      <w:proofErr w:type="spellEnd"/>
      <w:r>
        <w:t xml:space="preserve"> bootstrap</w:t>
      </w:r>
    </w:p>
    <w:p w14:paraId="2A22C074" w14:textId="6B24D722" w:rsidR="00CC0591" w:rsidRDefault="00CC0591" w:rsidP="00D71435">
      <w:r w:rsidRPr="00CC0591">
        <w:rPr>
          <w:noProof/>
        </w:rPr>
        <w:drawing>
          <wp:inline distT="0" distB="0" distL="0" distR="0" wp14:anchorId="7F5E1F9F" wp14:editId="1A2D7992">
            <wp:extent cx="5943600" cy="13436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DFFA3" w14:textId="2CC0A9AA" w:rsidR="00D71435" w:rsidRDefault="00CC0591" w:rsidP="00D71435">
      <w:pPr>
        <w:pStyle w:val="ListParagraph"/>
        <w:numPr>
          <w:ilvl w:val="0"/>
          <w:numId w:val="1"/>
        </w:numPr>
      </w:pPr>
      <w:proofErr w:type="spellStart"/>
      <w:r>
        <w:t>n</w:t>
      </w:r>
      <w:r w:rsidR="00374E71">
        <w:t>pm</w:t>
      </w:r>
      <w:proofErr w:type="spellEnd"/>
      <w:r w:rsidR="00374E71">
        <w:t xml:space="preserve"> install</w:t>
      </w:r>
    </w:p>
    <w:p w14:paraId="670F6B81" w14:textId="31C8F831" w:rsidR="00374E71" w:rsidRDefault="00374E71" w:rsidP="00374E71">
      <w:r w:rsidRPr="00374E71">
        <w:rPr>
          <w:noProof/>
        </w:rPr>
        <w:drawing>
          <wp:inline distT="0" distB="0" distL="0" distR="0" wp14:anchorId="04723EFF" wp14:editId="53BCD42F">
            <wp:extent cx="5943600" cy="11252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6503D" w14:textId="77777777" w:rsidR="005D0348" w:rsidRDefault="005D0348" w:rsidP="00374E71"/>
    <w:sectPr w:rsidR="005D03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A3962FB"/>
    <w:multiLevelType w:val="hybridMultilevel"/>
    <w:tmpl w:val="00F88B9E"/>
    <w:lvl w:ilvl="0" w:tplc="FBCA103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jI0MzYzNDI2s7BQ0lEKTi0uzszPAykwqgUAtQy9iSwAAAA="/>
  </w:docVars>
  <w:rsids>
    <w:rsidRoot w:val="00D71435"/>
    <w:rsid w:val="00374E71"/>
    <w:rsid w:val="00462213"/>
    <w:rsid w:val="005D0348"/>
    <w:rsid w:val="00BC64F2"/>
    <w:rsid w:val="00CC0591"/>
    <w:rsid w:val="00D71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3FEAC"/>
  <w15:chartTrackingRefBased/>
  <w15:docId w15:val="{DD2DB94A-7E19-45E5-917B-CAECB52EA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14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26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0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14</Words>
  <Characters>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uleslouis5@gmail.com</dc:creator>
  <cp:keywords/>
  <dc:description/>
  <cp:lastModifiedBy>chouleslouis5@gmail.com</cp:lastModifiedBy>
  <cp:revision>2</cp:revision>
  <dcterms:created xsi:type="dcterms:W3CDTF">2020-12-18T02:29:00Z</dcterms:created>
  <dcterms:modified xsi:type="dcterms:W3CDTF">2020-12-18T03:50:00Z</dcterms:modified>
</cp:coreProperties>
</file>